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1466" w:rsidRPr="00451466" w:rsidRDefault="00451466" w:rsidP="00451466">
      <w:pPr>
        <w:widowControl/>
        <w:wordWrap/>
        <w:autoSpaceDE/>
        <w:autoSpaceDN/>
        <w:spacing w:before="240" w:after="120" w:line="480" w:lineRule="auto"/>
        <w:jc w:val="left"/>
        <w:textAlignment w:val="baseline"/>
        <w:rPr>
          <w:rFonts w:ascii="Garamond" w:eastAsia="맑은 고딕" w:hAnsi="Garamond" w:cs="굴림"/>
          <w:b/>
          <w:bCs/>
          <w:color w:val="0070C0"/>
          <w:kern w:val="0"/>
          <w:szCs w:val="20"/>
        </w:rPr>
      </w:pPr>
      <w:r w:rsidRPr="00451466">
        <w:rPr>
          <w:rFonts w:ascii="Garamond" w:eastAsia="맑은 고딕" w:hAnsi="Garamond" w:cs="굴림"/>
          <w:b/>
          <w:color w:val="0070C0"/>
          <w:kern w:val="0"/>
          <w:szCs w:val="20"/>
        </w:rPr>
        <w:t>Supplement 2.</w:t>
      </w:r>
      <w:r w:rsidRPr="00451466">
        <w:rPr>
          <w:rFonts w:ascii="Garamond" w:eastAsia="맑은 고딕" w:hAnsi="Garamond" w:cs="굴림"/>
          <w:b/>
          <w:bCs/>
          <w:color w:val="0070C0"/>
          <w:kern w:val="0"/>
          <w:szCs w:val="20"/>
        </w:rPr>
        <w:t xml:space="preserve"> </w:t>
      </w:r>
      <w:r>
        <w:rPr>
          <w:rFonts w:ascii="Garamond" w:eastAsia="맑은 고딕" w:hAnsi="Garamond" w:cs="굴림"/>
          <w:b/>
          <w:bCs/>
          <w:color w:val="0070C0"/>
          <w:kern w:val="0"/>
          <w:szCs w:val="20"/>
        </w:rPr>
        <w:t>Special d</w:t>
      </w:r>
      <w:r w:rsidRPr="00451466">
        <w:rPr>
          <w:rFonts w:ascii="Garamond" w:eastAsia="맑은 고딕" w:hAnsi="Garamond" w:cs="굴림"/>
          <w:b/>
          <w:bCs/>
          <w:color w:val="0070C0"/>
          <w:kern w:val="0"/>
          <w:szCs w:val="20"/>
        </w:rPr>
        <w:t xml:space="preserve">rug </w:t>
      </w:r>
      <w:r>
        <w:rPr>
          <w:rFonts w:ascii="Garamond" w:eastAsia="맑은 고딕" w:hAnsi="Garamond" w:cs="굴림"/>
          <w:b/>
          <w:bCs/>
          <w:color w:val="0070C0"/>
          <w:kern w:val="0"/>
          <w:szCs w:val="20"/>
        </w:rPr>
        <w:t>m</w:t>
      </w:r>
      <w:r w:rsidRPr="00451466">
        <w:rPr>
          <w:rFonts w:ascii="Garamond" w:eastAsia="맑은 고딕" w:hAnsi="Garamond" w:cs="굴림"/>
          <w:b/>
          <w:bCs/>
          <w:color w:val="0070C0"/>
          <w:kern w:val="0"/>
          <w:szCs w:val="20"/>
        </w:rPr>
        <w:t>anag</w:t>
      </w:r>
      <w:bookmarkStart w:id="0" w:name="_GoBack"/>
      <w:bookmarkEnd w:id="0"/>
      <w:r w:rsidRPr="00451466">
        <w:rPr>
          <w:rFonts w:ascii="Garamond" w:eastAsia="맑은 고딕" w:hAnsi="Garamond" w:cs="굴림"/>
          <w:b/>
          <w:bCs/>
          <w:color w:val="0070C0"/>
          <w:kern w:val="0"/>
          <w:szCs w:val="20"/>
        </w:rPr>
        <w:t>emen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xml:space="preserve">In this </w:t>
      </w:r>
      <w:r>
        <w:rPr>
          <w:rFonts w:ascii="Garamond" w:eastAsia="맑은 고딕" w:hAnsi="Garamond" w:cs="굴림"/>
          <w:color w:val="000000"/>
          <w:kern w:val="0"/>
          <w:szCs w:val="20"/>
        </w:rPr>
        <w:t>supplement</w:t>
      </w:r>
      <w:r w:rsidRPr="00451466">
        <w:rPr>
          <w:rFonts w:ascii="Garamond" w:eastAsia="맑은 고딕" w:hAnsi="Garamond" w:cs="굴림"/>
          <w:color w:val="000000"/>
          <w:kern w:val="0"/>
          <w:szCs w:val="20"/>
        </w:rPr>
        <w:t>, the following contents are described in an alphabetical order, regarding proper injection methods and storage of drugs that cause extravasation, proper post-extravasation treatment methods, antidotes, and compressio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A process until intravenous injection; how to reconstitute, dilution, iv routes, administration rate and precautions are presented.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W = Sterile water for injection,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S = Normal saline for injection,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W = Dextrose water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Q = Subcutaneous injection,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 Intravenous injection,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 = Intramuscular injection,  </w:t>
      </w:r>
    </w:p>
    <w:p w:rsidR="00451466" w:rsidRPr="00451466" w:rsidRDefault="00451466" w:rsidP="00451466">
      <w:pPr>
        <w:widowControl/>
        <w:wordWrap/>
        <w:autoSpaceDE/>
        <w:autoSpaceDN/>
        <w:spacing w:after="0" w:line="480" w:lineRule="auto"/>
        <w:ind w:left="14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D = Intradermal injec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Storage of finished products, stability of reconstituted fluids, and stability of diluted fluids are describ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methods: Treatment methods are based on Part I [Nursing Intervention Guidelines], and only drug-specific features are briefly describ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Fomentations: Refer to [Fomentations] from Part I [Nursing Intervention Guidelin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Antidotes are indicated if drug-specific antidotes exis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Acyclovir</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or Vesicant; Alkaline agent (pH 11)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500 mg vial in 10 mL of SW.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use solvents containing benzyl alcoho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DW/NS (concentration of dilution ≤7 mg/mL) and intravenously inject (drip) slowly for one hou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Ensure that patient is sufficiently hydrated. Risk of phlebitis increases when the concentration of dilution exceeds 10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use IM and SQ.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onitor closely for occurrence of phlebitis, and inject alternating injection si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15–25</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for 12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keep the reconstituted fluid or diluent refrigerated due to the possibility of precipitat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first, elevate the limb,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fomentations, the antidote (hyaluronidase) can be tri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ci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Aminophyll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Alkaline agents (pH 8–10)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100 mL of 5DW/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travenously inject (normal or drip) slowly for 5–1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Do not freez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elevate the limb, and try the antido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Amiodarone</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Acidic agents (pH 3.5–4.5)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150 mg/amp in 250 mL of 5DW (dilution concentration ≥600 mg/L) and intravenously inject (drip) slowly over 20 minutes to 2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Be sure to dilute in 5DW only and, if possible, inject through the central venous cathete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first, elevate the limb,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the antidote (hyaluronidase) can be tri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lkal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re is a case where hydrocortisone 1% cream was appli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Amphotericin B (Fungizone®)</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or Irritant); Acidic agents (pH 5–6)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5 mg/mL) with 10 mL of SW and dry powder and shake until transparen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 and intravenously inject for 4–6 hours. (NS is prohibi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aintain under 0.1 mg/mL when injecting through the peripheral intravenous catheter and under 0.25 mg/mL when injecting through the central venous cathete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otection from light while injecting does not affect tite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frigerate.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otect the reconstituted fluids from light and stabilize for 24 hours at room temperature or for seven days refrigera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otect the diluent from light and stabilize for 24 hours at room temperature or for two day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first, elevate the limb, and monitor close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Arsenic trioxid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ix with 100–250 mL of 5DW/NS and intravenously inject (continuously) for 1–2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symptoms of acute vasoconstriction (low blood pressure, dizziness, grogginess, flushing, headache, etc.), inject slowly by extending the injection time up to 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Do not inject via central venous cathete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3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within 24 hours at room temperature or within 48 hour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first, elevate the limb, and monitor close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Asparaginas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1–5 mL of SW or NS, shaking slow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5-micron filter in order to remove fiber-like particles. (Do not use 0.2-micron filte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250 mL of NS or 5DW and intravenously inject (drip) for at least 30–6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frigerate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the reconstituted fluid and diluent within 8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mediately stop injection and reabsorb (backflow).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put pressure on the area.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elevate the limb, and observe careful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Bleomy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 SC: Dissolve 15 units in 1–5 mL of SW or 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Dissolve 15 units in 5 mL of NS, dilute in 50–1000 mL of NS and intravenously inject slow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or refrigerated for 28 day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96 hours or 14 day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Bendamust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25 mg in 10 mL of SW and 100mg in 40 mL of SW, slowly shak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medicinal fluid becomes transparent after 5–10 minutes, dilute it in NS 500ml and intravenously inject (drip) for 30–60 minutes while maintaining the final concentration at 0.2–0.6 mg/mL. (NS on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under 25</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Dilute immediately after dissolving.</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3.5 hours at 25</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the diluent for 2 days refrigerated.</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extravasation is confirmed, immediately stop the injection, reabsorb (backflow) briefly and remove the need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re is no known benefit of the injection of corticosteroi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odium thiosulfa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Bortezomib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C: Dissolve in 1.4 mL of NS and maintain final concentration at 2.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IV: Dissolve in 3.5 mL of NS, maintain final concentration at 1 mg/mL and inject IV bolus for 3–5 second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for up to 8 hours. </w:t>
            </w:r>
          </w:p>
        </w:tc>
      </w:tr>
      <w:tr w:rsidR="00451466" w:rsidRPr="00451466" w:rsidTr="00451466">
        <w:trPr>
          <w:trHeight w:val="958"/>
        </w:trPr>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extravasation is confirmed, immediately stop the injection, reabsorb (backflow) briefly and remove the need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and topical hydrocortisone 1% during the first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local reactions remain after 24 hours, apply warm pack and 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alcium chloride 10%, Calcium gluconat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Yeomcaru inj.®: Intravenously injected at a rate under 1 mL/min. (IM and SQ are prohibited due to their potential to cause necros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alcium gluconate®: Diluted in a suitable amount of 5DW, NS and injected intravenously. (Do not use IM.)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ecipitated and generated by ethanol; do not use syringes sterilized with ethano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travenously inject at a rate under 1.5–3.3 mL/mi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Do NOT refrigera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Early </w:t>
            </w:r>
            <w:r w:rsidRPr="00451466">
              <w:rPr>
                <w:rFonts w:ascii="Garamond" w:eastAsia="맑은 고딕" w:hAnsi="Garamond" w:cs="굴림"/>
                <w:color w:val="000000"/>
                <w:kern w:val="0"/>
                <w:szCs w:val="20"/>
              </w:rPr>
              <w:t>onset: SQ Hyaluronidase 15 units/mL five times (0.2 mL each with 25GN) along the edge of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elayed </w:t>
            </w:r>
            <w:r w:rsidRPr="00451466">
              <w:rPr>
                <w:rFonts w:ascii="Garamond" w:eastAsia="맑은 고딕" w:hAnsi="Garamond" w:cs="굴림"/>
                <w:color w:val="000000"/>
                <w:kern w:val="0"/>
                <w:szCs w:val="20"/>
              </w:rPr>
              <w:t>onset (calcinosis cutis): Monitor closely because most calcification naturally disappears. In severe cases, intravenously inject sodium 12.5 g of thiosulfate for 30 minutes and gradually increase up to 25 g by injecting three times a week.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early), Sodium thiosulfate (delay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arboplat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NS or 5DW to final concentration of 0.5–2 mg/mL and IV for 15–6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use administering devices that contain aluminum.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lso indicated as under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fter dilution, stabilize at room temperature for up to 8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within 30 minutes from the moment extravasation occurred and continue for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reatment is administered within 24 hours then a warm pack and consider hyaluronidase would be the treatment of choic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owever if the injury is not treated within 24 hours a cold pack and hydrocortisone cream would then be the appropriate management.</w:t>
            </w:r>
            <w:r w:rsidRPr="00451466">
              <w:rPr>
                <w:rFonts w:ascii="Garamond" w:eastAsia="맑은 고딕" w:hAnsi="Garamond" w:cs="굴림"/>
                <w:color w:val="000000"/>
                <w:kern w:val="0"/>
                <w:szCs w:val="20"/>
                <w:vertAlign w:val="superscript"/>
              </w:rPr>
              <w:t>4</w:t>
            </w: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inflammation, apply hydrocortisone 1% cream every 6 hours for seven day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initial inflammation reactions disappear with cold pack, warm pack can be applied in order to diffuse the remaining flui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cold pack were not applied immediately, start applying warm pack within 24 hours.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armust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30"/>
        <w:gridCol w:w="6680"/>
        <w:gridCol w:w="54"/>
        <w:gridCol w:w="762"/>
      </w:tblGrid>
      <w:tr w:rsidR="00451466" w:rsidRPr="00451466" w:rsidTr="00451466">
        <w:trPr>
          <w:gridAfter w:val="2"/>
          <w:wAfter w:w="960" w:type="dxa"/>
        </w:trPr>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33"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rPr>
          <w:gridAfter w:val="1"/>
          <w:wAfter w:w="480" w:type="dxa"/>
        </w:trPr>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4" w:type="dxa"/>
            <w:gridSpan w:val="2"/>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fter dissolving in 3 mL of anhydrous alcohol, apply 27 mL of SW and dissolve to a final concentration of 3.3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DW and inject slowly through the central venous catheter for more than 1–2 hours. When injecting high volume, inject for more than 2 hours at the rate of ≤3 mg/m</w:t>
            </w:r>
            <w:r w:rsidRPr="00451466">
              <w:rPr>
                <w:rFonts w:ascii="Garamond" w:eastAsia="맑은 고딕" w:hAnsi="Garamond" w:cs="굴림"/>
                <w:color w:val="000000"/>
                <w:kern w:val="0"/>
                <w:szCs w:val="20"/>
                <w:vertAlign w:val="superscript"/>
              </w:rPr>
              <w:t>2</w:t>
            </w:r>
            <w:r w:rsidRPr="00451466">
              <w:rPr>
                <w:rFonts w:ascii="Garamond" w:eastAsia="맑은 고딕" w:hAnsi="Garamond" w:cs="굴림"/>
                <w:color w:val="000000"/>
                <w:kern w:val="0"/>
                <w:szCs w:val="20"/>
              </w:rPr>
              <w:t>/min or inject twice at an interval of 12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Because it is adsorbed onto PVC, it is recommended to use non-PVC set, glass, or polyolefin bag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774" w:type="dxa"/>
            <w:gridSpan w:val="3"/>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Stabilize for seven days refrigerated or at room temperature.</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4 hours refrigerated and the diluent for 8 hours at room temperature if kept from ligh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774" w:type="dxa"/>
            <w:gridSpan w:val="3"/>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for 24 hours from the moment extravasation occurr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extravasated amount is &lt; 5 mL, apply topical hydrocortisone 1% cream every 6 hours for seven day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774" w:type="dxa"/>
            <w:gridSpan w:val="3"/>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774" w:type="dxa"/>
            <w:gridSpan w:val="3"/>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isplat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4"/>
        <w:gridCol w:w="7482"/>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gt;0.4 mg/mL)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For the prevention of nephrotoxicity, inject 1–2 L of the fluid (NS+KCl+MgSO4) before/after the injection, maintain the 24-hour urinary volume at 100 mL/hr or more, dilute the medicinal fluid in NS and intravenously inject for 15–12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NS only, because 5DW, lactic acid-containing fluid, and amino acid solution cause dissolu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ecipitated by reacting with aluminum; avoid aluminum-containing devic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activity is low in fluids with low chloride ion concentration; use NaCl of 0.3% or highe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Beware of crystallization when refrigerating.</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4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72 hours.</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 in the IV line 2 mL of</w:t>
            </w:r>
            <w:r w:rsidRPr="00451466">
              <w:rPr>
                <w:rFonts w:ascii="Garamond" w:eastAsia="맑은 고딕" w:hAnsi="Garamond" w:cs="굴림"/>
                <w:b/>
                <w:bCs/>
                <w:color w:val="000000"/>
                <w:kern w:val="0"/>
                <w:szCs w:val="20"/>
              </w:rPr>
              <w:t xml:space="preserve"> Sodium thiosulfate </w:t>
            </w:r>
            <w:r w:rsidRPr="00451466">
              <w:rPr>
                <w:rFonts w:ascii="Garamond" w:eastAsia="맑은 고딕" w:hAnsi="Garamond" w:cs="굴림"/>
                <w:color w:val="000000"/>
                <w:kern w:val="0"/>
                <w:szCs w:val="20"/>
              </w:rPr>
              <w:t>1/6M solution for every 100 mg of the extravasated drug; afterwards, inject 1 mL with SC around the extravasation site (0.1 mL each) and repeat this several times up to 3–4 hours after the onse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xml:space="preserve">Apply </w:t>
            </w:r>
            <w:r w:rsidRPr="00451466">
              <w:rPr>
                <w:rFonts w:ascii="Garamond" w:eastAsia="맑은 고딕" w:hAnsi="Garamond" w:cs="굴림"/>
                <w:b/>
                <w:bCs/>
                <w:color w:val="000000"/>
                <w:kern w:val="0"/>
                <w:szCs w:val="20"/>
              </w:rPr>
              <w:t>DMSO</w:t>
            </w:r>
            <w:r w:rsidRPr="00451466">
              <w:rPr>
                <w:rFonts w:ascii="Garamond" w:eastAsia="맑은 고딕" w:hAnsi="Garamond" w:cs="굴림"/>
                <w:color w:val="000000"/>
                <w:kern w:val="0"/>
                <w:szCs w:val="20"/>
              </w:rPr>
              <w:t xml:space="preserve"> twice a day (8-hour interval) for seven days. Start within at least 10 minutes and do not cover the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odium thiosulfa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initial inflammation reactions disappear with cold pack.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cold pack were not applied immediately, start applying warm pack within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reatment is administered within 24 hours then a warm pack and consider hyaluronidase would be the treatment of choic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owever if the injury is not treated within 24 hours a cold pack and hydrocortisone cream would then be the appropriate management.</w:t>
            </w:r>
            <w:r w:rsidRPr="00451466">
              <w:rPr>
                <w:rFonts w:ascii="Garamond" w:eastAsia="맑은 고딕" w:hAnsi="Garamond" w:cs="굴림"/>
                <w:color w:val="000000"/>
                <w:kern w:val="0"/>
                <w:szCs w:val="20"/>
                <w:vertAlign w:val="superscript"/>
              </w:rPr>
              <w:t>4</w:t>
            </w:r>
            <w:r w:rsidRPr="00451466">
              <w:rPr>
                <w:rFonts w:ascii="Garamond" w:eastAsia="맑은 고딕" w:hAnsi="Garamond" w:cs="굴림"/>
                <w:color w:val="000000"/>
                <w:kern w:val="0"/>
                <w:szCs w:val="20"/>
              </w:rPr>
              <w:t>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ladrib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fter diluting the medicinal fluid in 500 mL of NS through 0.22-micron filter, inject (drip) for 1–2 hours or inject (continuously) for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NS only because the breakdown of main components increases in 5DW.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for 24 hours under indoor fluorescent ligh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for 24 hours from the moment extravasation occurr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apply hyaluronidase for rapid diffus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yclophosphamid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you have isotonic agents, dissolve in SW; if not, dissolve in NS to final concentration of 20 mg/mL and inject directly (intravenous, intramuscular, intraperitoneal, intrapleura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Dilute in NS/5DW and inject intravenously (drip).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Do not keep Endoxan</w:t>
            </w:r>
            <w:r w:rsidRPr="00451466">
              <w:rPr>
                <w:rFonts w:ascii="Garamond" w:eastAsia="맑은 고딕" w:hAnsi="Garamond" w:cs="Garamond"/>
                <w:color w:val="000000"/>
                <w:kern w:val="0"/>
                <w:szCs w:val="20"/>
              </w:rPr>
              <w:t>®</w:t>
            </w:r>
            <w:r w:rsidRPr="00451466">
              <w:rPr>
                <w:rFonts w:ascii="Garamond" w:eastAsia="맑은 고딕" w:hAnsi="Garamond" w:cs="굴림"/>
                <w:color w:val="000000"/>
                <w:kern w:val="0"/>
                <w:szCs w:val="20"/>
              </w:rPr>
              <w:t xml:space="preserve"> injection at temperatures higher than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nd diluent for 24 hours at room temperature or for six days refrigerat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for 24 hours from the moment extravasation occurr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apply hyaluronidase for rapid diffus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Cytarab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DW/NS and IV.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under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For IV, stabilize the diluent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eight days. For IT, immediately use after preparation, considering the biological safety.</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for 24 hours from the moment extravasation occurr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apply hyaluronidase for rapid diffus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acarbaz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9.9 mL of SW to a final concentration of 10 mg/mL, dilute in 250–1000 mL of 5DW/NS and slowly inject intravenously (drip) for longer than 30–6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 serious vasostimulant reaction may occur when administering rapidly; when injecting (drip) to prevent angiodynia, protect from light across the drip rou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Stabilize at room temperature for four weeks.</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for 8 hours (protect from light) or for 72 hours refrigera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the diluent within 8 hours at room temperature (protected from light) or 24 hours refrigerat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apply DMSO around the affected area of the skin with no blister as soon as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lleviate the inflammatory reaction, alternate between applications of hydrocortisone 1% cream and DMSO.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MSO, hydrocortison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actinomy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1.1 mL of SW to a final concentration of 500 mcg/mL and IV push, o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 mL of 5DW/NS and intravenously inject slowly for 10–15 minutes. Do not use IM or SC.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4 hours at room temperature or refrigerated and the diluent at room temperature within 24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apply DMSO around the affected area of the skin with no blister, as soon as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lleviate the inflammatory reaction, alternate between applications of hydrocortisone 1% cream and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MSO, 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aunorubi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10 mL of NS (2 mg/mL) or in 4 mL of SW (5 mg/mL) to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IV push for 1–5 minutes into the NS or 5DW tube injected at a rapid pace, o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100 mL of 5DW/NS and intravenously inject (drip) for 15–3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four days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lthough the diluent is stable for four weeks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protected from light), it is recommended to use it within 24 hours.</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0–1.5 mL: apply cold pack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1.5–3 mL: apply cold pack, DMSO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gt; 3mL: apply cold pack, and inject dexrazoxane. Do NOT use with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exrazoxane,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extrose 10–50%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504–2520 mOsm/L);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10% must be supplied through peripheral vein, and the higher concentration must be supplied through the central vein because there is irritation upon peripheral administra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Q and IM are prohibited for concentra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elevate the limb with the extravasation site and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iazepam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rarely Vesicant); Hyperosmolar agents (7775 mOsm/L);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in principle; avoid venulas. Intravenous injection slowly at 5 mg/mi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elevate the limb with the extravasation site and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in the case of inflamm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or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obutam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70"/>
        <w:gridCol w:w="7456"/>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 and inject intravenously. (Central vein is preferr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It discolors to pink once oxidized, but there is no difference in efficac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for 48 hours or for seven day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phentolamine as soon as the extravasation occ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re is no phentolamine, use terbutaline instead or try topical nitroglyceri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ocetaxel* (One-vial product)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like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kept under refrigeration, leave at room temperature for 5 minutes and prepare to 21G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NS (final concentration of 0.3–0.74 mg/mL) and inject intravenously (drip) for one hour. Including the injection time, complete the injection within 4 hours and use non-PV bag.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4 hours, including the injection time (6 hours for 20 mg/mL products).</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and apply hydrocortisone 1% cream every 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apply 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ays to reconstitute might be different between products. See documentation for applicable produc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opam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5"/>
        <w:gridCol w:w="7361"/>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NS and inject intravenously. (Central vein is preferr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use fluids discolored darker than pale yellow.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phentolamine as soon as the extravasation occ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re is no phentolamine, use terbutaline instead or try topical nitroglyceri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Doxorubi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to 2 mg/mL with SW/5DW and IV push for at least 3–5 minutes or IVPB for 6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r dilute in 50–1000 mL of 5DW, NS and intravenously inject (drip).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5–10 mL flushing before/after the injection in order to prevent extravas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Liquid) 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powder) 1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4 hours or 48 hours refrigerated.</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40 hours and protect from ligh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0–1.5 mL: apply cold pack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1.5–3 mL: apply cold pack, DMSO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gt;3mL: apply cold pack and inject dexrazoxane. Do NOT use with DMSO.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exrazoxane, DMSO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Epinephr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70"/>
        <w:gridCol w:w="7456"/>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4 mcg/mL) 1 mg of the medicinal fluid in 250 mL of 5DW/NS and intravenously injec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Q, IM, and IV intracardiac injections are possibl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Sensitive to air; do not use if oxidized and discolor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u w:val="single"/>
              </w:rPr>
              <w:t>Peripheral intravenous catheter injection:</w:t>
            </w: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pply phentolamine as soon as the extravasation occ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ot fomentations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re is no phentolamine, use terbutaline instead or try topical nitroglyceri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u w:val="single"/>
              </w:rPr>
              <w:t>Autoinjector:</w:t>
            </w: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extravasation occurs, dilute 0.5–4.5 mg of phentolamine in 5 mL of NS and injec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re is no phentolamine, use nitroglycerin 2% or dilute 0.5–1 mg terbutaline in 1 mL of NS and injec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Epirubi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250 mL of 5DW/NS and intravenously inject (drip) for 15–20 minutes, o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IV push for 3–10 minutes. Do not inject within 3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intrabladder injection, dilute in 50 mL of NS and inject (drip) through the catheter. Keep within the bladder for about 1 hou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for 24 hours refrigerated and the diluent for bladder injection at room temperature for 24 hours or 48 hour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0–1.5 mL: apply cold pack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1.5–3 mL: apply cold pack, DMSO,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gt;3mL: apply cold pack and inject dexrazoxane. Do NOT use with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exrazoxane,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lastRenderedPageBreak/>
        <w:t xml:space="preserve">Etomidate (containing propylene glycol 35% v/v)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rarely Vesicant); Hyperosmolar agent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Each injection must be done intravenously, slowly for longer than 30 second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give an arterial injection because of the risk of necrosi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or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Etoposid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with 250 mL of 5DW/NS or more for every 100 mg of the medicinal fluid and intravenously inject (drip) for 30–6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dilution concentration of 0.4 mg/mL or higher is very unstable, and precipitation can occur within the fluid. In order to dilute a high-volume infusion sufficiently, inject NS/5DW and, at the same time, slowly inject the diluen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non-PVC bag for products containing polysorbate 80.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of 0.4 mg/mL for 24 hours and the diluent 0.2 of mg/mL for 96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is necessary only when a large amount has leak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and elevate the limb with the extravasation site. (U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inflammation, apply hydrocortisone 1% cream every 6 hours for seven days. (UK)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reaction remains after 24 hours of cold pack, apply warm pack for the following 24–48 hours. (UK)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US), hydrocortisone (UK)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US), Cold pack (U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Fludarab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 2 mL of SW and dissolve by sufficiently shaking for 15 seconds or less. (2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100–125 mL of 5DW/NS and intravenously inject (drip) for 3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reconstituted fluid must be used within 8 hours because there are no preservatives availa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for 48 hours at room temperature or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apply 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Fluorouracil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1000 mL of 5DW/NS and variously IV depending on protocol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Crystallization when refrigerated. In the case of crystallization, it can be used by heating at 6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72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for 24 hours and apply hydrocortisone cream 1% every 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inflammatory reaction disappears after the initial cold pack, apply warm pack for the following 24–48 hours, and hyaluronidase can be applied in order to quickly diffuse the remaining flui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Gemcitab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200 mg/vial in 5 mL of NS and 1000 mg/vial in 25 mL of NS. (38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500 mL of NS (down to a minimum of 0.1 mg/mL) and intravenously inject (drip) for 3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high volume, it can be injected at the rate of 10 mg/mL/mi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4 hours. Keep at room temperature due to the possibility of crystallization when refrigerated.</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4 hours.</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apply 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Hypertonic sodium chloride (&gt;3%)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19"/>
        <w:gridCol w:w="7507"/>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70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70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elevate the limb with the extravasation site, and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70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70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Idarubi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5 mL of SW (final concentration of 1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IV push for 3–5 minutes into the 5DW/NS-injecting tube. (IM and SC are prohibi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the proper amount and inject intravenously (drip) slowly for 10–15 minutes into the 5DW/NS-injecting tub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reconstituted fluid is stable for 48 hours refrigerated or for 24 hours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but is recommended to be used within 24 hours.</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0–1.5 mL: apply cold pack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1.5–3 mL: apply cold f pack, DMSO, and hydrocortisone cream 1%.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mount extravasated – &gt;3mL: apply cold pack and inject dexrazoxane. Do NOT use with DMSO.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exrazoxane, DMSO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Ifosfamid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1000 mg by injecting 20 mL of SW and strongly shaking for 1 minute. (Concentration of 50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0.6–20 mg/mL) in 250–500 mL of 5DW/NS and inject intravenously (drip) for 30 minutes to 2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under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1 days when refrigerat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diluent is stable at room temperature for 7 days or for 6 weeks refrigerated but is recommended to be used within 24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for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apply 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Irinoteca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 (final concentration of 0.12–2.8 mg/mL) and inject intravenously (drip) for 90 minutes or longe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medicinal fluid is acidic and more stable with 5DW than N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6 hours or for 24 hours refrigerated. (NS diluent can be precipitated when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inflammation, apply hydrocortisone 1% cream every 6 hours for 7 day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Mannitol 20%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1369 mOsm/L)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on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hen injecting more than 20%, a 5-micron-filter-attached set must be us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Easily crystallized; dissolve by heating at 5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can be applied while applying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in the case of local inflamm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Melphala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with 10 mL of the attached solvent. (final concentration of 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NS (dilution concentration of 0.1–0.45 mg/mL), avoid direct injection into peripheral vein but intravenously inject (drip) for 15–30 minutes into the NS tube (speedy injection to central vei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reconstituted fluid must be used within 60 minutes after being dissolv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commended to be used immediately after dilution. Precipitation when refrigerat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apply 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Methotrexat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 IV, IT, SQ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 in various ways depending on protocols. It can be diluted in 5DW/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T is possible up to 12 mL by applying NS that does not have preservatives and must be injected immediately after preparat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under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24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for 24 hours and apply hydrocortisone 1% cream every 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inflammatory reaction disappears after the initial cold pack, apply warm pack for the following 24–48 hours, and hyaluronidase can be applied in order to quickly diffuse the remaining flui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Methylene blue</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70"/>
        <w:gridCol w:w="7456"/>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IV push for 5–1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nitroglycerin 2% ointment and repeat every 8 hours as need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and elevate the limb with the extravasation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opical nitroglyceri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Mitomycin C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the proper amount of SW/NS. (Final concentration of 0.5–1 mg/mL). The manufacturer advises to dissolve in 5 mL of SW.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the proper amount of NS (dilution concentration of 0.02–0.04 mg/mL) and intravenously inject (drip) or IV push slowly for 15–30 minutes into the NS tube which is currently injecting.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he reconstituted fluid is stable at room temperature for seven days but is recommended to be used within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NS diluent at room temperature for 12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DMSO around the affected area with no blister as soon as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lleviate the inflammatory reaction, apply alternatively between hydrocortisone 1% cream and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MSO, 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Mitoxantro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23"/>
        <w:gridCol w:w="7503"/>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or Irritan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on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 mL or more of 5DW/NS  and intravenously inject slowly for 5–15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inject for a short period of time (3–5 minutes).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reconstituted fluid is stable at room temperature for seven days or for 14 days refrigerated but is recommended to be used within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diluent is stable at room temperature or refrigerated for seven days, but the manufacturer recommends to use it immediately.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DMSO around the affected area with no blister as soon as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lleviate the inflammatory reaction, alternate between applications of hydrocortisone 1% cream and DMSO.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MSO, hydrocortison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Nafcill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23"/>
        <w:gridCol w:w="7503"/>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or Irritant); Hyperosmolar agents (363 mOsm/L)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 IV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travenously inject (drip) for 30–60 minutes.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hen extravasation occurs, stop the injection, reabsorb (backflow) and remove the need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elevate the limb with the extravasation site and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lternate) Conduct aseptic surgical flushing with NS on the extravasation sit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Nitroglycer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NS and inject intravenous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Because it is adsorbed onto PVC, dilute in the glass container and use a non-PVC se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itrolingual® infus. can be injected diluted or undilu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for 24 hours at room temperature or seven day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elevate the limb with the extravasation site and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or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Norepinephr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70"/>
        <w:gridCol w:w="7456"/>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travenously inject after diluting in 5DW/DS. (NS is prohibi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void extravasation, use a large-sized vein (preferably central vei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otect from light. Easily oxidized; do not use if it turns ambe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4 hours.</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apply warm pack, and elevate the limb.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Dilute 5–10 mg in 10–20 mL of NS and inject in the affected area. Retry if the symptoms remai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erbutaline: Dilute 1 mg in 10 mL of NS and inject in the affected area.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itroglycerin: Apply a 1-inch strip of 2% ointment to the affected area and repeat every 8 hours as need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rPr>
          <w:trHeight w:val="409"/>
        </w:trPr>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Oxaliplat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500 mL of 5DW (dilution concentration of 0.2 mg/mL or higher) and inject intravenously (drip) for 2–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Flushing with 5DW before injec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use administering devices that contain aluminum.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olution containing NS/chlorine must not be used because oxaliplatin is dissolved in i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6 hours or for 24 hours refrigerated.</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mediately stop the injection, do not conduct flushing, reabsorb (backflow), and remove the need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every 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amount extravasated is large, hyaluronidase can be appli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due to the properties of this drug, peripheral neuropathy can worsen if cold pack are applied.)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aclitaxel* (Taxol®)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1000 mL of 5DW/NS (dilution concentration of 0.3–1.2 mg/mL) and intravenously inject for 1–96 hours. Varies between protocol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non-PVC bag and IV se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7 hours.</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aluronidase while applying warm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1% cream can be applied every 6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ee the manufacturer recommendations due to the difference in methods of administration between dosage form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emetrexed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23"/>
        <w:gridCol w:w="7503"/>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500 mg in 20 mL of NS and 100 mg in 4.2 mL of NS. (final concentration of 2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100 mL of NS and intravenously inject (drip) over 10 minutes or longer.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1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or diluent for 24 hours refrigerated or for 24 hours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and if the amount extravasated is large, apply hyaluronidas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None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entamid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or Vesicant); Acidic agents (pH 6.5);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3–5 mL of SW/5DW. Do not use NS due to the possibility of precipita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the dissolved medicinal fluid in 50–250 mL of 5DW and intravenously inject slowly for 60–12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otect the reconstituted fluid from light and stabilize it at room temperature for 48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24 hours. Do not refrigerate due to the possibility of crystallizat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dry-warm pack first, elevate the limb with the extravasation site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lkali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henobarbital (containing propylene glycol 0.678 mL)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hen injecting intravenously, inject slowly at a maximum injection rate of 50 mg/min or lowe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give an arterial injection due to its strong alkalinit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elevate the limb with the extravasation site and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UK) or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henylephr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5"/>
        <w:gridCol w:w="7361"/>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For IM, IV, SQ, and intravenous injection, dilute in 5DW/NS and inject through the vena cava if possibl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5DW diluent at room temperature for 48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apply 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Dilute 5–10 mg in 10–20 mL of NS and inject in the affected area. Retry if the symptoms remai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itroglycerin: Apply a 1-inch strip of 2% ointment to the affected area and repeat every 8 hours as need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hentolamin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henyto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Alkaline agents (pH 10–12)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travenous infusion rate should not exceed 40 mg/min to prevent extravasatio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duce the rate down to 20–25 mg/min for patients with risks, such as old age, high volume, repeated injection, etc.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if possible, a 20-gauge intravenous catheter or higher and maintain it in large-sized vei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Low blood pressure can occur during rapid injection; maintain the infusion rate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Generally, dilute the required amount in 100 mL of NS. (Dilution concentration of 1–10 mg/mL). 5DW is prohibi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mix with other drugs due to its strong alkalinit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particular, lowered pH can result in crystallization; therefore, care should be taken in mix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ue to high possibility of precipitation, use a 0.22- to 5-micron filter when injecting with IVPB.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Protect from light. *Beware of precipitation when refrigerat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4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immediately, apply dry-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ci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vide hyaluronidase 15 units five times and ID along the extravasation si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Purple Glove Syndrome (PGS)</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efinition: In the case of extravascular leakage of the strong alkaline phenytoin medicinal fluid, edema and discoloration gradually appear distally, and purple glove syndrome occurs, in which a patient complains of pain. In severe cases, this causes compartment syndrome, may require surgical treatment, and advances to the following stag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ge 1: About 2–12 hours after injection, the affected area turns pale blue or purple inclining to red and causes pai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ge 2: About 12–16 hours after discoloration, the area of discoloration gradually widens, and edema begins to appea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ge 3: Recovery phase in which edema is improved and discoloration disappears gradually from the edge inwar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Potassium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Hyperosmolar agents (60 mEq/L = 763 mOsm/L)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intravenously inject the medicinal fluid that is not dilu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push cannot be done. It must be diluted in infusion solution and slowly injected intravenous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aximum dilution concentration: peripheral vein 8 mEq/L, central vein 30 mEq/100 mL.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24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elevate the limb with the extravasation site, and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or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Promethazine</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Acidic agents (pH 4.0–5.5)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 and IV can be used, but SQ cannot be used. (IV is not a better route due to tissue damag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ust be diluted in 5DW/NS (dilution concentration ≤25 mg/mL); intravenously inject (drip) (max 25 mg/min) into the IV line, which is currently injecting, for 10–15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mmediately stop if the patient complains of burning or pain during the injec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Stabilize the diluent at room temperature for 24 hours.</w:t>
            </w:r>
            <w:r w:rsidRPr="00451466">
              <w:rPr>
                <w:rFonts w:ascii="Garamond" w:eastAsia="맑은 고딕" w:hAnsi="Garamond" w:cs="Garamond"/>
                <w:color w:val="000000"/>
                <w:kern w:val="0"/>
                <w:szCs w:val="20"/>
              </w:rPr>
              <w: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dry-heat fomentations first, elevate the limb with the extravasation site,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fomentations,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lkali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or 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Radiographic contrast media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23"/>
        <w:gridCol w:w="7503"/>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lt;50-mL hypoosmotic contrast agent: monitor closely. Medicinal treatment is not necessar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gt;50-mL hypoosmotic contrast agent, hyperosmotic contrast agent: appl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warm pack and elevate the limb with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dilates blood vessels to help the contrast agent quickly circulate and disappea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prevents the progression of inflammation, eases discomfort, and prevents the intracellular influx of the contrast agen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election of warm or cold is still debated; animal research found that cold packs were the most effective.</w:t>
            </w:r>
            <w:r w:rsidRPr="00451466">
              <w:rPr>
                <w:rFonts w:ascii="Garamond" w:eastAsia="맑은 고딕" w:hAnsi="Garamond" w:cs="굴림"/>
                <w:color w:val="000000"/>
                <w:kern w:val="0"/>
                <w:szCs w:val="20"/>
                <w:vertAlign w:val="superscript"/>
              </w:rPr>
              <w:t xml:space="preserve"> </w:t>
            </w:r>
            <w:r w:rsidRPr="00451466">
              <w:rPr>
                <w:rFonts w:ascii="Garamond" w:eastAsia="맑은 고딕" w:hAnsi="Garamond" w:cs="굴림"/>
                <w:color w:val="000000"/>
                <w:kern w:val="0"/>
                <w:szCs w:val="20"/>
              </w:rPr>
              <w:t>NHS recommends 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Raltitrexed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with 4 mL of SW (final concentration of 0.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250 mL of 5DW/NS and intravenously inject (drip) for 15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nd diluent for 24 hours refrigera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manufacturer recommends it to be used immediately.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for 24 hours and apply hydrocortisone 1% cream every 6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nce the inflammatory reaction disappears after the initial cold pack, apply warm pack for the following 24–48 hours, and hyaluronidase can be applied in order to quickly diffuse the remaining flui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Sodium bicarbonate 8.4%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2000 mOsm/L)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void extravasation, use a central vein if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the proper amount in 5DW/NS and intravenously inject for 4–8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the diluent within 24 hours refrigerated.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elevate the limb with the extravasation site, and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Streptozo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Vesicant-lik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9.5 mL of 5DW/NS (final concentration of 100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100 mL or more of 5DW/NS and intravenously inject for 15 minutes to 6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reconstituted fluid is recommended to be used within 12 hours. (No preservatives availabl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DMSO around the affected area with no blister as soon as possib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order to alleviate the inflammatory reaction, alternate between applications of hydrocortisone 1% cream and DMSO.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MSO, hydrocortiso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emsirolimus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23"/>
        <w:gridCol w:w="7503"/>
      </w:tblGrid>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ind w:right="-1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with 1.8 mL of the attached solvent (final concentration of 10 mg/mL). Be careful not to shake har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250 mL of NS and intravenously inject (drip) for 30–6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Use non-PVC set because polysorbate 80 is contained in the solven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under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24 hours.</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under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for 6 hours (protect from light).</w:t>
            </w:r>
            <w:r w:rsidRPr="00451466">
              <w:rPr>
                <w:rFonts w:ascii="Garamond" w:eastAsia="맑은 고딕" w:hAnsi="Garamond" w:cs="Garamond"/>
                <w:color w:val="000000"/>
                <w:kern w:val="0"/>
                <w:szCs w:val="20"/>
              </w:rPr>
              <w:t>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Elevate the limb with the extravasation site and, if there is a symptom, 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in the case of erythema or inflammation.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52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9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eniposid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Be sure to dilute in 5DW/NS (dilution concentration of 0.1, 0.2, 0.4, 1 mg/mL) and intravenously inject (drip) slowly for 30–60 minutes. Be careful not to IV too fast; flush before/after injection with 5DW/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 with non-PVC set due to the possibility of precipit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tabilize the diluent (0.1, 0.2, 0.4 mg/mL) at room temperature for 24 hours. Stabilize the diluent 1 mg/mL for 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manufacturer recommends to use it immediately due to the possibility of precipitation at any concentr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immediately if extravasation occurs and leave cannula/needle as 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reabsorb (backflow) the medicinal fluid that was being injected. At this moment, be careful not to do flush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and try the antido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Cold pack</w:t>
            </w:r>
            <w:r w:rsidRPr="00451466">
              <w:rPr>
                <w:rFonts w:ascii="Garamond" w:eastAsia="맑은 고딕" w:hAnsi="Garamond" w:cs="굴림"/>
                <w:color w:val="000000"/>
                <w:kern w:val="0"/>
                <w:szCs w:val="20"/>
              </w:rPr>
              <w:t>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hiopental sodium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4"/>
        <w:gridCol w:w="7482"/>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or Vesicant; Alkaline agents (pH 10–11)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500 mg/vial in 20 mL of SW, dilute in 5DW/NS and intravenously inject (continuous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reconstitute under 2% due to the possibility of hemolys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Maintain the dilution concentration at 0.2–0.4%.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room temperature (20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25</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w:t>
            </w:r>
            <w:r w:rsidRPr="00451466">
              <w:rPr>
                <w:rFonts w:ascii="Garamond" w:eastAsia="맑은 고딕" w:hAnsi="Garamond" w:cs="Garamond"/>
                <w:color w:val="000000"/>
                <w:kern w:val="0"/>
                <w:szCs w:val="20"/>
              </w:rPr>
              <w:t> </w:t>
            </w:r>
            <w:r w:rsidRPr="00451466">
              <w:rPr>
                <w:rFonts w:ascii="Garamond" w:eastAsia="맑은 고딕" w:hAnsi="Garamond" w:cs="굴림"/>
                <w:color w:val="000000"/>
                <w:kern w:val="0"/>
                <w:szCs w:val="20"/>
              </w:rPr>
              <w:t>Stabilize the reconstituted fluid at room temperature for three days or for seven days refrigerated.</w:t>
            </w:r>
            <w:r w:rsidRPr="00451466">
              <w:rPr>
                <w:rFonts w:ascii="Garamond" w:eastAsia="맑은 고딕" w:hAnsi="Garamond" w:cs="Garamond"/>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Primarily, apply cold pack, elevate the limb with the extravasation site,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try hyaluronidas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cream 1% every 6 hours in the case of inflammat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hiotepa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Non-vesican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in 1.5 mL of SW (final concentration of 10 mg/mL), dilute the proper amount with NS and intravenously inject at a rapid rate, using a 0.22-micron filter. Varies between protocol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 the case of intrabladder injection, dilute in 30–60 mL of NS, inject and residualize for 2 hours. In order to maximize the exposure of the medicinal fluid, change the patient’s posture every 15–3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8 days refrigerated or for seven days at 25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The manufacturer recommends it to be used within 8 hours refrigerated.</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of 1 mg/mL at room temperature for 24 hours and the diluent of 3 mg/mL at room temperature for 48 hour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4 times a day and, if the amount extravasated is large, apply 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opoteca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ind w:right="-100"/>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Irrit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fter dissolving with 4 mL of SW (final concentration of 1 mg/mL), dilute in 50–100 mL of 5DW/NS (dilution concentration of 25–50 mcg/mL) and IVPB (intravenous piggyback) for 30 minutes or intravenously inject (drip) for 24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1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30</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4 hours refrigera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commended to be used immediately after being dissolv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24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Elevate the limb with the extravasation site and, if there is a symptom, apply cold pack 4 times a da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pply hydrocortisone cream 1% in the case of erythema or inflamm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drocortison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otal Parenteral Nutrition (TP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Hyperosmolar agent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warm pack, elevate the limb with the extravasation site, and apply hyaluronidase within 6–12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re is a case where hyaluronidase was successful in treating newborn extravasation.</w:t>
            </w:r>
            <w:r w:rsidRPr="00451466">
              <w:rPr>
                <w:rFonts w:ascii="Garamond" w:eastAsia="맑은 고딕" w:hAnsi="Garamond" w:cs="굴림"/>
                <w:color w:val="000000"/>
                <w:kern w:val="0"/>
                <w:szCs w:val="20"/>
                <w:vertAlign w:val="superscript"/>
              </w:rPr>
              <w:t>2)</w:t>
            </w: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symptoms still remain after treatment, apply nitroglycerin 2% ointmen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duct aseptic surgical flushing with NS on the extravasation si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Trabected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letely dissolve 1mg/vial by shaking in 20 mL of SW (final concentration of 0.05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0 mL of 5DW/NS and intravenously inject (drip) through the central vein for 24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frigerate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at room temperature for 30 hours. The manufacturer recommends it to be used immediat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30 hours, until the completion of the infus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immediately if extravasation occurs and leave cannula/needle as 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Do not conduct flushing, slowly reabsorb (backflow) the medicinal fluid, and remove the cannula/needl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Elevate the limb with the extravasation site and apply fomentation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in the case of inflammatio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urrently unknown.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Vancomyc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45"/>
        <w:gridCol w:w="7481"/>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Irritant (or Vesicant); Acidic agents (pH 4.0)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1 g/vial in 20 mL of SW, dilute with 100 mL of fluid for every 500 mg of vancomycin and intravenously inject (drip) intermittently for 60 minutes or more (onc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for 14 days at room temperature or refrigerate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for 14 days refrigerated or seven days at room temperatur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cold pack first, elevate the limb with the extravasation site, and monitor closel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not responding to compressions, tr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neutralize the extravasation site with alkal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hydrocortisone 1% cream in the case of inflammation.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Vasopressin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570"/>
        <w:gridCol w:w="7456"/>
      </w:tblGrid>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Non-cytotoxic; Vesicant; Vasopressor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lowly IV push for 5–10 minutes.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xml:space="preserve">(preferred) </w:t>
            </w:r>
            <w:r w:rsidRPr="00451466">
              <w:rPr>
                <w:rFonts w:ascii="Garamond" w:eastAsia="맑은 고딕" w:hAnsi="Garamond" w:cs="굴림"/>
                <w:b/>
                <w:bCs/>
                <w:color w:val="000000"/>
                <w:kern w:val="0"/>
                <w:szCs w:val="20"/>
              </w:rPr>
              <w:t>Nitroglycerin</w:t>
            </w:r>
            <w:r w:rsidRPr="00451466">
              <w:rPr>
                <w:rFonts w:ascii="Garamond" w:eastAsia="맑은 고딕" w:hAnsi="Garamond" w:cs="굴림"/>
                <w:color w:val="000000"/>
                <w:kern w:val="0"/>
                <w:szCs w:val="20"/>
              </w:rPr>
              <w:t>: Apply 1-inch strip of 2% ointment on the affected area and repeat every 8 hours if necessary.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Phentolamine: Dilute 5–10 mg in 10–20 mL of NS and inject in the affected area. Retry if the symptoms remain.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erbutaline: Dilute 1 mg in 10 mL of NS and inject in the affected area.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ivaptan, which is the vasopressin antagonist, is pH 3.0 and has a high risk of phlebitis, and more research is needed in order to apply.</w:t>
            </w:r>
            <w:r w:rsidRPr="00451466">
              <w:rPr>
                <w:rFonts w:ascii="Garamond" w:eastAsia="맑은 고딕" w:hAnsi="Garamond" w:cs="굴림"/>
                <w:color w:val="000000"/>
                <w:kern w:val="0"/>
                <w:szCs w:val="20"/>
                <w:vertAlign w:val="superscript"/>
              </w:rPr>
              <w:t>2)</w:t>
            </w:r>
            <w:r w:rsidRPr="00451466">
              <w:rPr>
                <w:rFonts w:ascii="Garamond" w:eastAsia="맑은 고딕" w:hAnsi="Garamond" w:cs="굴림"/>
                <w:color w:val="000000"/>
                <w:kern w:val="0"/>
                <w:szCs w:val="20"/>
              </w:rPr>
              <w:t>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Antidote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opical nitroglycerin, phentolamine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ntraindicat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monotherapy, ice pack </w:t>
            </w:r>
          </w:p>
        </w:tc>
      </w:tr>
      <w:tr w:rsidR="00451466" w:rsidRPr="00451466" w:rsidTr="00451466">
        <w:tc>
          <w:tcPr>
            <w:tcW w:w="154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67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ld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Vinblast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ssolve with the attached solvent (benzyl alcohol-containing NS) or 10 mL of NS (final concentration of 1 mg/mL),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0 mL of 5DW/NS and IV push for 2–3 minutes or intravenously inject (drip) for 5–15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manufacturer recommends to inject into the IV tube, which is currently injecting, for 1 minute without diluting.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ion of intrathecal is prohibited! (FATAL); inject only through IV.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isk of extravasation increases if injected for a long time, 30 to 60 minutes, or if the amount of the diluted fluid is more than 100 mL.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reconstituted fluid for 28 days refrigerated.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reatment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p the injection immediately if extravasation occurs and leave cannula/needle as i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o not conduct flushing, slowly reabsorb (backflow) the medicinal fluid and apply the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emove the needle, apply warm pack, and elevate the limb with the extravasation site.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ntidot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Hyaluronidase: if the needle is not removed, inject 1–6 mL (150 unit/mL) into the IV lin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Generally, inject 1 mL of hyaluronidase for every 1 mL of leaked medicinal fluid.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f the needle is removed, SQ the above volume along the extravasation si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Or SQ 1 mL along extravasation site (150 units/mL), dividing into 0.2-mL unit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Vincrist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61"/>
        <w:gridCol w:w="7365"/>
      </w:tblGrid>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Dilute in 5DW/NS 20–50 mL bag and intravenously inject rapidly for 5–10 minutes (preferred), or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V push for 1–2 minutes or intravenously inject (drip) for 24 hour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ion of intrathecal is prohibited! Inject only through IV.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The diluent is stable for seven days refrigerated or two days at room temperature but is recommended to be used within 24 hours. </w:t>
            </w:r>
          </w:p>
        </w:tc>
      </w:tr>
      <w:tr w:rsidR="00451466" w:rsidRPr="00451466" w:rsidTr="00451466">
        <w:tc>
          <w:tcPr>
            <w:tcW w:w="1668"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56"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ee vinblastine for treatment methods and antidot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b/>
          <w:bCs/>
          <w:color w:val="000000"/>
          <w:kern w:val="0"/>
          <w:szCs w:val="20"/>
        </w:rPr>
        <w:t xml:space="preserve">Vinorelbine </w:t>
      </w:r>
      <w:r w:rsidRPr="00451466">
        <w:rPr>
          <w:rFonts w:ascii="Garamond" w:eastAsia="맑은 고딕" w:hAnsi="Garamond" w:cs="굴림"/>
          <w:color w:val="000000"/>
          <w:kern w:val="0"/>
          <w:szCs w:val="20"/>
        </w:rPr>
        <w:t> </w:t>
      </w:r>
    </w:p>
    <w:tbl>
      <w:tblPr>
        <w:tblW w:w="0" w:type="auto"/>
        <w:tblBorders>
          <w:top w:val="dotted" w:sz="8" w:space="0" w:color="000000"/>
          <w:bottom w:val="dotted" w:sz="8" w:space="0" w:color="000000"/>
        </w:tblBorders>
        <w:tblLook w:val="04A0" w:firstRow="1" w:lastRow="0" w:firstColumn="1" w:lastColumn="0" w:noHBand="0" w:noVBand="1"/>
      </w:tblPr>
      <w:tblGrid>
        <w:gridCol w:w="1682"/>
        <w:gridCol w:w="7344"/>
      </w:tblGrid>
      <w:tr w:rsidR="00451466" w:rsidRPr="00451466" w:rsidTr="00451466">
        <w:tc>
          <w:tcPr>
            <w:tcW w:w="1690"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lassification </w:t>
            </w:r>
          </w:p>
        </w:tc>
        <w:tc>
          <w:tcPr>
            <w:tcW w:w="7534"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ytotoxic; Vesicant </w:t>
            </w:r>
          </w:p>
        </w:tc>
      </w:tr>
      <w:tr w:rsidR="00451466" w:rsidRPr="00451466" w:rsidTr="00451466">
        <w:tc>
          <w:tcPr>
            <w:tcW w:w="1690"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dministration </w:t>
            </w:r>
          </w:p>
        </w:tc>
        <w:tc>
          <w:tcPr>
            <w:tcW w:w="7534"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Apply the proper amount of 5DW/NS, dilute 1.5–3 mg/mL (syringe) or 0.5–2 mg/mL (bag) and intravenously inject at a fast rate for 6–10 minutes. (Up to 30 minutes)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Risks of phlebitis and pain increase when injecting for a long time.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Injection of intrathecal is prohibited! Inject only through IV. </w:t>
            </w:r>
          </w:p>
        </w:tc>
      </w:tr>
      <w:tr w:rsidR="00451466" w:rsidRPr="00451466" w:rsidTr="00451466">
        <w:tc>
          <w:tcPr>
            <w:tcW w:w="1690"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orage </w:t>
            </w:r>
          </w:p>
        </w:tc>
        <w:tc>
          <w:tcPr>
            <w:tcW w:w="7534"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Keep at 2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to 8</w:t>
            </w:r>
            <w:r w:rsidRPr="00451466">
              <w:rPr>
                <w:rFonts w:ascii="Garamond" w:eastAsia="맑은 고딕" w:hAnsi="Garamond" w:cs="Garamond"/>
                <w:color w:val="000000"/>
                <w:kern w:val="0"/>
                <w:szCs w:val="20"/>
              </w:rPr>
              <w:t> </w:t>
            </w:r>
            <w:r w:rsidRPr="00451466">
              <w:rPr>
                <w:rFonts w:ascii="바탕" w:eastAsia="바탕" w:hAnsi="바탕" w:cs="바탕" w:hint="eastAsia"/>
                <w:color w:val="000000"/>
                <w:kern w:val="0"/>
                <w:szCs w:val="20"/>
              </w:rPr>
              <w:t>℃</w:t>
            </w:r>
            <w:r w:rsidRPr="00451466">
              <w:rPr>
                <w:rFonts w:ascii="Garamond" w:eastAsia="맑은 고딕" w:hAnsi="Garamond" w:cs="굴림"/>
                <w:color w:val="000000"/>
                <w:kern w:val="0"/>
                <w:szCs w:val="20"/>
              </w:rPr>
              <w:t xml:space="preserve"> and protect from light. Stabilize for 72 hours at room temperature.</w:t>
            </w:r>
            <w:r w:rsidRPr="00451466">
              <w:rPr>
                <w:rFonts w:ascii="Garamond" w:eastAsia="맑은 고딕" w:hAnsi="Garamond" w:cs="Garamond"/>
                <w:color w:val="000000"/>
                <w:kern w:val="0"/>
                <w:szCs w:val="20"/>
              </w:rPr>
              <w:t> </w:t>
            </w:r>
          </w:p>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Stabilize the diluent at room temperature for 24 hours. </w:t>
            </w:r>
          </w:p>
        </w:tc>
      </w:tr>
      <w:tr w:rsidR="00451466" w:rsidRPr="00451466" w:rsidTr="00451466">
        <w:tc>
          <w:tcPr>
            <w:tcW w:w="1690"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Compression </w:t>
            </w:r>
          </w:p>
        </w:tc>
        <w:tc>
          <w:tcPr>
            <w:tcW w:w="7534" w:type="dxa"/>
            <w:tcBorders>
              <w:top w:val="dotted" w:sz="8" w:space="0" w:color="000000"/>
              <w:left w:val="nil"/>
              <w:bottom w:val="dotted" w:sz="8" w:space="0" w:color="000000"/>
              <w:right w:val="nil"/>
            </w:tcBorders>
            <w:vAlign w:val="center"/>
            <w:hideMark/>
          </w:tcPr>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t>Warm pack </w:t>
            </w:r>
          </w:p>
        </w:tc>
      </w:tr>
    </w:tbl>
    <w:p w:rsidR="00451466" w:rsidRPr="00451466" w:rsidRDefault="00451466" w:rsidP="00451466">
      <w:pPr>
        <w:widowControl/>
        <w:wordWrap/>
        <w:autoSpaceDE/>
        <w:autoSpaceDN/>
        <w:spacing w:after="0" w:line="480" w:lineRule="auto"/>
        <w:jc w:val="left"/>
        <w:textAlignment w:val="baseline"/>
        <w:rPr>
          <w:rFonts w:ascii="Garamond" w:eastAsia="맑은 고딕" w:hAnsi="Garamond" w:cs="굴림"/>
          <w:color w:val="000000"/>
          <w:kern w:val="0"/>
          <w:szCs w:val="20"/>
        </w:rPr>
      </w:pPr>
      <w:r w:rsidRPr="00451466">
        <w:rPr>
          <w:rFonts w:ascii="Garamond" w:eastAsia="맑은 고딕" w:hAnsi="Garamond" w:cs="굴림"/>
          <w:color w:val="000000"/>
          <w:kern w:val="0"/>
          <w:szCs w:val="20"/>
        </w:rPr>
        <w:lastRenderedPageBreak/>
        <w:t>*See vinblastine for treatment methods and antidote. </w:t>
      </w:r>
    </w:p>
    <w:sectPr w:rsidR="00451466" w:rsidRPr="00451466">
      <w:headerReference w:type="even" r:id="rId6"/>
      <w:headerReference w:type="default" r:id="rId7"/>
      <w:footerReference w:type="even" r:id="rId8"/>
      <w:footerReference w:type="default" r:id="rId9"/>
      <w:headerReference w:type="first" r:id="rId10"/>
      <w:footerReference w:type="firs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466" w:rsidRDefault="00451466" w:rsidP="00451466">
      <w:pPr>
        <w:spacing w:after="0" w:line="240" w:lineRule="auto"/>
      </w:pPr>
      <w:r>
        <w:separator/>
      </w:r>
    </w:p>
  </w:endnote>
  <w:endnote w:type="continuationSeparator" w:id="0">
    <w:p w:rsidR="00451466" w:rsidRDefault="00451466" w:rsidP="0045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66" w:rsidRDefault="00451466">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762299"/>
      <w:docPartObj>
        <w:docPartGallery w:val="Page Numbers (Bottom of Page)"/>
        <w:docPartUnique/>
      </w:docPartObj>
    </w:sdtPr>
    <w:sdtContent>
      <w:p w:rsidR="00451466" w:rsidRDefault="00451466">
        <w:pPr>
          <w:pStyle w:val="a6"/>
          <w:jc w:val="center"/>
        </w:pPr>
        <w:r>
          <w:fldChar w:fldCharType="begin"/>
        </w:r>
        <w:r>
          <w:instrText>PAGE   \* MERGEFORMAT</w:instrText>
        </w:r>
        <w:r>
          <w:fldChar w:fldCharType="separate"/>
        </w:r>
        <w:r w:rsidRPr="00451466">
          <w:rPr>
            <w:noProof/>
            <w:lang w:val="ko-KR"/>
          </w:rPr>
          <w:t>1</w:t>
        </w:r>
        <w:r>
          <w:fldChar w:fldCharType="end"/>
        </w:r>
      </w:p>
    </w:sdtContent>
  </w:sdt>
  <w:p w:rsidR="00451466" w:rsidRDefault="00451466">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66" w:rsidRDefault="00451466">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466" w:rsidRDefault="00451466" w:rsidP="00451466">
      <w:pPr>
        <w:spacing w:after="0" w:line="240" w:lineRule="auto"/>
      </w:pPr>
      <w:r>
        <w:separator/>
      </w:r>
    </w:p>
  </w:footnote>
  <w:footnote w:type="continuationSeparator" w:id="0">
    <w:p w:rsidR="00451466" w:rsidRDefault="00451466" w:rsidP="00451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66" w:rsidRDefault="00451466">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66" w:rsidRDefault="00451466">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66" w:rsidRDefault="00451466">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3"/>
  <w:bordersDoNotSurroundHeader/>
  <w:bordersDoNotSurroundFooter/>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AxFGRoYGFhbmSjpKwanFxZn5eSAFhrUAc4zHpSwAAAA="/>
  </w:docVars>
  <w:rsids>
    <w:rsidRoot w:val="00451466"/>
    <w:rsid w:val="00451466"/>
    <w:rsid w:val="006F5E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E1112"/>
  <w15:chartTrackingRefBased/>
  <w15:docId w15:val="{13D29E29-D466-4DC0-BCE5-A10416E11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rsid w:val="00451466"/>
    <w:pPr>
      <w:widowControl/>
      <w:wordWrap/>
      <w:autoSpaceDE/>
      <w:autoSpaceDN/>
      <w:spacing w:after="0" w:line="240" w:lineRule="auto"/>
      <w:textAlignment w:val="baseline"/>
    </w:pPr>
    <w:rPr>
      <w:rFonts w:ascii="맑은 고딕" w:eastAsia="맑은 고딕" w:hAnsi="맑은 고딕" w:cs="굴림"/>
      <w:color w:val="000000"/>
      <w:kern w:val="0"/>
      <w:sz w:val="24"/>
      <w:szCs w:val="24"/>
    </w:rPr>
  </w:style>
  <w:style w:type="paragraph" w:styleId="a3">
    <w:name w:val="Normal (Web)"/>
    <w:basedOn w:val="a"/>
    <w:uiPriority w:val="99"/>
    <w:semiHidden/>
    <w:unhideWhenUsed/>
    <w:rsid w:val="00451466"/>
    <w:pPr>
      <w:widowControl/>
      <w:wordWrap/>
      <w:autoSpaceDE/>
      <w:autoSpaceDN/>
      <w:spacing w:after="0" w:line="240" w:lineRule="auto"/>
      <w:textAlignment w:val="baseline"/>
    </w:pPr>
    <w:rPr>
      <w:rFonts w:ascii="맑은 고딕" w:eastAsia="맑은 고딕" w:hAnsi="맑은 고딕" w:cs="굴림"/>
      <w:color w:val="000000"/>
      <w:kern w:val="0"/>
      <w:sz w:val="24"/>
      <w:szCs w:val="24"/>
    </w:rPr>
  </w:style>
  <w:style w:type="paragraph" w:customStyle="1" w:styleId="a4">
    <w:name w:val="a4"/>
    <w:basedOn w:val="a"/>
    <w:rsid w:val="00451466"/>
    <w:pPr>
      <w:widowControl/>
      <w:wordWrap/>
      <w:autoSpaceDE/>
      <w:autoSpaceDN/>
      <w:spacing w:after="0" w:line="240" w:lineRule="auto"/>
      <w:ind w:left="800"/>
      <w:textAlignment w:val="baseline"/>
    </w:pPr>
    <w:rPr>
      <w:rFonts w:ascii="맑은 고딕" w:eastAsia="맑은 고딕" w:hAnsi="맑은 고딕" w:cs="굴림"/>
      <w:color w:val="000000"/>
      <w:kern w:val="0"/>
      <w:sz w:val="24"/>
      <w:szCs w:val="24"/>
    </w:rPr>
  </w:style>
  <w:style w:type="paragraph" w:customStyle="1" w:styleId="ae">
    <w:name w:val="ae"/>
    <w:basedOn w:val="a"/>
    <w:rsid w:val="00451466"/>
    <w:pPr>
      <w:widowControl/>
      <w:wordWrap/>
      <w:autoSpaceDE/>
      <w:autoSpaceDN/>
      <w:spacing w:before="240" w:after="120" w:line="240" w:lineRule="auto"/>
      <w:jc w:val="center"/>
      <w:textAlignment w:val="baseline"/>
    </w:pPr>
    <w:rPr>
      <w:rFonts w:ascii="맑은 고딕" w:eastAsia="맑은 고딕" w:hAnsi="맑은 고딕" w:cs="굴림"/>
      <w:b/>
      <w:bCs/>
      <w:color w:val="000000"/>
      <w:kern w:val="0"/>
      <w:sz w:val="32"/>
      <w:szCs w:val="32"/>
    </w:rPr>
  </w:style>
  <w:style w:type="character" w:customStyle="1" w:styleId="af2">
    <w:name w:val="af2"/>
    <w:basedOn w:val="a0"/>
    <w:rsid w:val="00451466"/>
    <w:rPr>
      <w:rFonts w:ascii="맑은 고딕" w:eastAsia="맑은 고딕" w:hAnsi="맑은 고딕" w:hint="eastAsia"/>
      <w:b w:val="0"/>
      <w:bCs w:val="0"/>
      <w:i w:val="0"/>
      <w:iCs w:val="0"/>
      <w:caps w:val="0"/>
      <w:strike w:val="0"/>
      <w:dstrike w:val="0"/>
      <w:shadow w:val="0"/>
      <w:color w:val="0000FF"/>
      <w:u w:val="none"/>
      <w:effect w:val="none"/>
      <w:vertAlign w:val="baseline"/>
      <w:em w:val="none"/>
    </w:rPr>
  </w:style>
  <w:style w:type="character" w:customStyle="1" w:styleId="af9">
    <w:name w:val="af9"/>
    <w:basedOn w:val="a0"/>
    <w:rsid w:val="00451466"/>
  </w:style>
  <w:style w:type="paragraph" w:styleId="a5">
    <w:name w:val="header"/>
    <w:basedOn w:val="a"/>
    <w:link w:val="Char"/>
    <w:uiPriority w:val="99"/>
    <w:unhideWhenUsed/>
    <w:rsid w:val="00451466"/>
    <w:pPr>
      <w:tabs>
        <w:tab w:val="center" w:pos="4513"/>
        <w:tab w:val="right" w:pos="9026"/>
      </w:tabs>
      <w:snapToGrid w:val="0"/>
    </w:pPr>
  </w:style>
  <w:style w:type="character" w:customStyle="1" w:styleId="Char">
    <w:name w:val="머리글 Char"/>
    <w:basedOn w:val="a0"/>
    <w:link w:val="a5"/>
    <w:uiPriority w:val="99"/>
    <w:rsid w:val="00451466"/>
  </w:style>
  <w:style w:type="paragraph" w:styleId="a6">
    <w:name w:val="footer"/>
    <w:basedOn w:val="a"/>
    <w:link w:val="Char0"/>
    <w:uiPriority w:val="99"/>
    <w:unhideWhenUsed/>
    <w:rsid w:val="00451466"/>
    <w:pPr>
      <w:tabs>
        <w:tab w:val="center" w:pos="4513"/>
        <w:tab w:val="right" w:pos="9026"/>
      </w:tabs>
      <w:snapToGrid w:val="0"/>
    </w:pPr>
  </w:style>
  <w:style w:type="character" w:customStyle="1" w:styleId="Char0">
    <w:name w:val="바닥글 Char"/>
    <w:basedOn w:val="a0"/>
    <w:link w:val="a6"/>
    <w:uiPriority w:val="99"/>
    <w:rsid w:val="004514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470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1</Pages>
  <Words>8248</Words>
  <Characters>47019</Characters>
  <Application>Microsoft Office Word</Application>
  <DocSecurity>0</DocSecurity>
  <Lines>391</Lines>
  <Paragraphs>1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Windows 사용자</cp:lastModifiedBy>
  <cp:revision>1</cp:revision>
  <dcterms:created xsi:type="dcterms:W3CDTF">2020-07-08T06:13:00Z</dcterms:created>
  <dcterms:modified xsi:type="dcterms:W3CDTF">2020-07-08T06:15:00Z</dcterms:modified>
</cp:coreProperties>
</file>